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4BDD2F" w14:textId="77777777" w:rsidR="00F9792A" w:rsidRPr="004420E6" w:rsidRDefault="00F9792A" w:rsidP="00F9792A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  <w:r>
        <w:rPr>
          <w:rFonts w:ascii="inherit" w:eastAsia="Times New Roman" w:hAnsi="inherit" w:cs="Courier New"/>
          <w:b/>
          <w:bCs/>
          <w:color w:val="212121"/>
          <w:sz w:val="32"/>
          <w:szCs w:val="32"/>
          <w:lang w:val="en-US" w:bidi="ar"/>
        </w:rPr>
        <w:t xml:space="preserve"> </w:t>
      </w:r>
      <w:r>
        <w:rPr>
          <w:lang w:val="en-US" w:bidi="ar-QA"/>
        </w:rPr>
        <w:t xml:space="preserve"> </w:t>
      </w: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5A1A3CD6" wp14:editId="3B9CB0FD">
            <wp:extent cx="5507990" cy="1028158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12A64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C7421C1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0E3FEABE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48EC664" w14:textId="77777777" w:rsidR="00F9792A" w:rsidRPr="00621871" w:rsidRDefault="00F9792A" w:rsidP="00621871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40ADD9D1" w14:textId="10504325" w:rsidR="00F9792A" w:rsidRDefault="00F9792A" w:rsidP="00CE2BA9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 w:rsidR="00CE2BA9">
        <w:rPr>
          <w:rFonts w:cs="PT Bold Heading" w:hint="cs"/>
          <w:sz w:val="28"/>
          <w:szCs w:val="28"/>
          <w:u w:val="single"/>
          <w:rtl/>
          <w:lang w:bidi="ar-EG"/>
        </w:rPr>
        <w:t>2022</w:t>
      </w:r>
      <w:r w:rsidR="00766305">
        <w:rPr>
          <w:rFonts w:cs="PT Bold Heading" w:hint="cs"/>
          <w:sz w:val="28"/>
          <w:szCs w:val="28"/>
          <w:u w:val="single"/>
          <w:rtl/>
          <w:lang w:bidi="ar-EG"/>
        </w:rPr>
        <w:t xml:space="preserve"> - 2023</w:t>
      </w:r>
    </w:p>
    <w:p w14:paraId="2A724245" w14:textId="77777777" w:rsidR="0017380B" w:rsidRPr="00CE2BA9" w:rsidRDefault="0017380B" w:rsidP="0017380B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</w:p>
    <w:p w14:paraId="6889FD3E" w14:textId="6FF9CF16" w:rsidR="00F9792A" w:rsidRPr="0017380B" w:rsidRDefault="0017380B" w:rsidP="00766305">
      <w:pPr>
        <w:pStyle w:val="ListParagraph"/>
        <w:bidi/>
        <w:ind w:left="27"/>
        <w:jc w:val="center"/>
        <w:rPr>
          <w:rFonts w:cs="PT Bold Heading"/>
          <w:b/>
          <w:bCs/>
          <w:color w:val="C00000"/>
          <w:sz w:val="32"/>
          <w:szCs w:val="32"/>
          <w:rtl/>
          <w:lang w:bidi="ar-EG"/>
        </w:rPr>
      </w:pP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منافسة كرة </w:t>
      </w:r>
      <w:r w:rsidR="00766305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السلة </w:t>
      </w:r>
      <w:r w:rsidR="00BA5751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 </w:t>
      </w: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للبنات </w:t>
      </w:r>
    </w:p>
    <w:p w14:paraId="10C516F5" w14:textId="258EEF4B" w:rsidR="00F9792A" w:rsidRPr="003E3743" w:rsidRDefault="00F9792A" w:rsidP="00766305">
      <w:pPr>
        <w:pStyle w:val="ListParagraph"/>
        <w:bidi/>
        <w:ind w:left="27"/>
        <w:rPr>
          <w:rFonts w:cs="PT Bold Heading"/>
          <w:color w:val="FF0000"/>
          <w:sz w:val="24"/>
          <w:szCs w:val="24"/>
          <w:lang w:bidi="ar-EG"/>
        </w:rPr>
      </w:pPr>
      <w:r w:rsidRPr="003E3743">
        <w:rPr>
          <w:rFonts w:cs="PT Bold Heading" w:hint="cs"/>
          <w:color w:val="FF0000"/>
          <w:sz w:val="24"/>
          <w:szCs w:val="24"/>
          <w:rtl/>
          <w:lang w:bidi="ar-EG"/>
        </w:rPr>
        <w:t xml:space="preserve">المرحلة </w:t>
      </w:r>
      <w:r w:rsidR="00CE2BA9" w:rsidRPr="003E3743">
        <w:rPr>
          <w:rFonts w:cs="PT Bold Heading" w:hint="cs"/>
          <w:color w:val="FF0000"/>
          <w:sz w:val="24"/>
          <w:szCs w:val="24"/>
          <w:rtl/>
          <w:lang w:bidi="ar-EG"/>
        </w:rPr>
        <w:t xml:space="preserve"> </w:t>
      </w:r>
      <w:r w:rsidR="00766305" w:rsidRPr="003E3743">
        <w:rPr>
          <w:rFonts w:cs="PT Bold Heading" w:hint="cs"/>
          <w:color w:val="FF0000"/>
          <w:sz w:val="24"/>
          <w:szCs w:val="24"/>
          <w:rtl/>
          <w:lang w:bidi="ar-EG"/>
        </w:rPr>
        <w:t xml:space="preserve">الثانوية </w:t>
      </w:r>
    </w:p>
    <w:p w14:paraId="245DF2ED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740E69E7" w14:textId="78AC9800" w:rsidR="00F9792A" w:rsidRPr="001265AC" w:rsidRDefault="00F9792A" w:rsidP="00766305">
      <w:pPr>
        <w:pStyle w:val="ListParagraph"/>
        <w:bidi/>
        <w:ind w:left="27"/>
        <w:rPr>
          <w:rFonts w:cs="Times New Roman"/>
          <w:sz w:val="24"/>
          <w:szCs w:val="24"/>
          <w:rtl/>
          <w:lang w:bidi="ar-QA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>التاريخ :</w:t>
      </w:r>
      <w:r w:rsidR="00766305">
        <w:rPr>
          <w:rFonts w:cs="PT Bold Heading" w:hint="cs"/>
          <w:sz w:val="24"/>
          <w:szCs w:val="24"/>
          <w:rtl/>
          <w:lang w:bidi="ar-EG"/>
        </w:rPr>
        <w:t xml:space="preserve"> 08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766305">
        <w:rPr>
          <w:rFonts w:cs="PT Bold Heading" w:hint="cs"/>
          <w:sz w:val="24"/>
          <w:szCs w:val="24"/>
          <w:rtl/>
          <w:lang w:bidi="ar-EG"/>
        </w:rPr>
        <w:t>01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>202</w:t>
      </w:r>
      <w:r w:rsidR="00766305">
        <w:rPr>
          <w:rFonts w:cs="PT Bold Heading" w:hint="cs"/>
          <w:sz w:val="24"/>
          <w:szCs w:val="24"/>
          <w:rtl/>
          <w:lang w:bidi="ar-EG"/>
        </w:rPr>
        <w:t xml:space="preserve">3     </w:t>
      </w:r>
      <w:r w:rsidR="00992BA2">
        <w:rPr>
          <w:rFonts w:cs="PT Bold Heading" w:hint="cs"/>
          <w:sz w:val="24"/>
          <w:szCs w:val="24"/>
          <w:rtl/>
          <w:lang w:bidi="ar-EG"/>
        </w:rPr>
        <w:t xml:space="preserve">الاحد </w:t>
      </w:r>
      <w:r w:rsidR="00797A11">
        <w:rPr>
          <w:rFonts w:cs="PT Bold Heading" w:hint="cs"/>
          <w:sz w:val="24"/>
          <w:szCs w:val="24"/>
          <w:rtl/>
          <w:lang w:bidi="ar-QA"/>
        </w:rPr>
        <w:t xml:space="preserve">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- </w:t>
      </w:r>
      <w:r w:rsidR="00B421E2" w:rsidRPr="003E3743">
        <w:rPr>
          <w:rFonts w:cs="PT Bold Heading" w:hint="cs"/>
          <w:color w:val="FF0000"/>
          <w:sz w:val="24"/>
          <w:szCs w:val="24"/>
          <w:rtl/>
          <w:lang w:bidi="ar-EG"/>
        </w:rPr>
        <w:t>مدارس</w:t>
      </w:r>
      <w:r w:rsidR="0017380B" w:rsidRPr="003E3743">
        <w:rPr>
          <w:rFonts w:cs="PT Bold Heading" w:hint="cs"/>
          <w:color w:val="FF0000"/>
          <w:sz w:val="24"/>
          <w:szCs w:val="24"/>
          <w:rtl/>
          <w:lang w:bidi="ar-EG"/>
        </w:rPr>
        <w:t xml:space="preserve"> </w:t>
      </w:r>
      <w:r w:rsidR="00992BA2" w:rsidRPr="003E3743">
        <w:rPr>
          <w:rFonts w:cs="PT Bold Heading" w:hint="cs"/>
          <w:color w:val="FF0000"/>
          <w:sz w:val="24"/>
          <w:szCs w:val="24"/>
          <w:rtl/>
          <w:lang w:bidi="ar-EG"/>
        </w:rPr>
        <w:t xml:space="preserve">حكومي </w:t>
      </w:r>
    </w:p>
    <w:p w14:paraId="433D26AB" w14:textId="77777777" w:rsidR="00F9792A" w:rsidRPr="00784320" w:rsidRDefault="00F9792A" w:rsidP="00CE2BA9">
      <w:pPr>
        <w:pStyle w:val="ListParagraph"/>
        <w:bidi/>
        <w:ind w:left="27"/>
        <w:rPr>
          <w:rFonts w:cs="Times New Roman"/>
          <w:sz w:val="24"/>
          <w:szCs w:val="24"/>
          <w:rtl/>
          <w:lang w:bidi="ar-EG"/>
        </w:rPr>
      </w:pPr>
    </w:p>
    <w:p w14:paraId="6801A5E5" w14:textId="39F908EE" w:rsidR="00F9792A" w:rsidRPr="00784320" w:rsidRDefault="00F9792A" w:rsidP="00766305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مركز :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766305">
        <w:rPr>
          <w:rFonts w:cs="PT Bold Heading" w:hint="cs"/>
          <w:sz w:val="24"/>
          <w:szCs w:val="24"/>
          <w:rtl/>
          <w:lang w:bidi="ar-EG"/>
        </w:rPr>
        <w:t xml:space="preserve">لجنة رياضة المراة القطرية </w:t>
      </w:r>
      <w:r w:rsidR="00992BA2">
        <w:rPr>
          <w:rFonts w:cs="PT Bold Heading" w:hint="cs"/>
          <w:sz w:val="24"/>
          <w:szCs w:val="24"/>
          <w:rtl/>
          <w:lang w:bidi="ar-EG"/>
        </w:rPr>
        <w:t xml:space="preserve"> </w:t>
      </w:r>
    </w:p>
    <w:p w14:paraId="1C014D48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22464073" w14:textId="77777777" w:rsidR="00F9792A" w:rsidRPr="00D741A9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440" w:type="dxa"/>
        <w:tblInd w:w="-44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8"/>
        <w:gridCol w:w="628"/>
        <w:gridCol w:w="893"/>
        <w:gridCol w:w="2711"/>
        <w:gridCol w:w="2324"/>
        <w:gridCol w:w="924"/>
        <w:gridCol w:w="2512"/>
      </w:tblGrid>
      <w:tr w:rsidR="000073CE" w14:paraId="69F48179" w14:textId="77777777" w:rsidTr="000844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  <w:tcBorders>
              <w:bottom w:val="none" w:sz="0" w:space="0" w:color="auto"/>
            </w:tcBorders>
          </w:tcPr>
          <w:p w14:paraId="7C2331B9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628" w:type="dxa"/>
            <w:vMerge w:val="restart"/>
            <w:tcBorders>
              <w:bottom w:val="none" w:sz="0" w:space="0" w:color="auto"/>
            </w:tcBorders>
            <w:textDirection w:val="btLr"/>
          </w:tcPr>
          <w:p w14:paraId="6D377E04" w14:textId="74DFBF65" w:rsidR="000073CE" w:rsidRPr="008038EE" w:rsidRDefault="000073CE" w:rsidP="004239EB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 w:rsidR="00087E02"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893" w:type="dxa"/>
            <w:tcBorders>
              <w:bottom w:val="none" w:sz="0" w:space="0" w:color="auto"/>
            </w:tcBorders>
          </w:tcPr>
          <w:p w14:paraId="04EA4A61" w14:textId="1B174695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711" w:type="dxa"/>
            <w:tcBorders>
              <w:bottom w:val="none" w:sz="0" w:space="0" w:color="auto"/>
            </w:tcBorders>
          </w:tcPr>
          <w:p w14:paraId="2B342682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324" w:type="dxa"/>
            <w:tcBorders>
              <w:bottom w:val="none" w:sz="0" w:space="0" w:color="auto"/>
            </w:tcBorders>
          </w:tcPr>
          <w:p w14:paraId="0AB616B5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924" w:type="dxa"/>
            <w:tcBorders>
              <w:bottom w:val="none" w:sz="0" w:space="0" w:color="auto"/>
            </w:tcBorders>
          </w:tcPr>
          <w:p w14:paraId="0691CA31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512" w:type="dxa"/>
            <w:tcBorders>
              <w:bottom w:val="none" w:sz="0" w:space="0" w:color="auto"/>
            </w:tcBorders>
          </w:tcPr>
          <w:p w14:paraId="22066244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0073CE" w14:paraId="7B3A6E75" w14:textId="77777777" w:rsidTr="000844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</w:tcPr>
          <w:p w14:paraId="6417F6B1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628" w:type="dxa"/>
            <w:vMerge/>
          </w:tcPr>
          <w:p w14:paraId="065FC82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38F6B6C" w14:textId="5C78F7D3" w:rsidR="000073CE" w:rsidRPr="00CE2BA9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711" w:type="dxa"/>
          </w:tcPr>
          <w:p w14:paraId="5018D87D" w14:textId="5C57078B" w:rsidR="000073CE" w:rsidRPr="00784320" w:rsidRDefault="008A27B0" w:rsidP="004A5F01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QA"/>
              </w:rPr>
            </w:pPr>
            <w:r>
              <w:rPr>
                <w:rFonts w:cs="Abdo Line" w:hint="cs"/>
                <w:sz w:val="24"/>
                <w:szCs w:val="24"/>
                <w:rtl/>
                <w:lang w:bidi="ar-QA"/>
              </w:rPr>
              <w:t xml:space="preserve">مدرسة إم حكيم الثانوية </w:t>
            </w:r>
          </w:p>
        </w:tc>
        <w:tc>
          <w:tcPr>
            <w:tcW w:w="2324" w:type="dxa"/>
          </w:tcPr>
          <w:p w14:paraId="64360D79" w14:textId="700E0563" w:rsidR="00797A11" w:rsidRPr="00784320" w:rsidRDefault="008A27B0" w:rsidP="004A5F01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مدرسة الشيماء الثانوية </w:t>
            </w:r>
          </w:p>
        </w:tc>
        <w:tc>
          <w:tcPr>
            <w:tcW w:w="924" w:type="dxa"/>
          </w:tcPr>
          <w:p w14:paraId="08AFC18A" w14:textId="64F18992" w:rsidR="000073CE" w:rsidRPr="00784320" w:rsidRDefault="008A27B0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6 - 4</w:t>
            </w:r>
          </w:p>
        </w:tc>
        <w:tc>
          <w:tcPr>
            <w:tcW w:w="2512" w:type="dxa"/>
          </w:tcPr>
          <w:p w14:paraId="59A071CB" w14:textId="696B29D2" w:rsidR="000073CE" w:rsidRPr="004A5F01" w:rsidRDefault="008A27B0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8"/>
                <w:szCs w:val="28"/>
                <w:rtl/>
                <w:lang w:bidi="ar-EG"/>
              </w:rPr>
            </w:pPr>
            <w:r w:rsidRPr="004A5F01">
              <w:rPr>
                <w:rFonts w:cs="Abdo Line" w:hint="cs"/>
                <w:color w:val="FF0000"/>
                <w:sz w:val="24"/>
                <w:szCs w:val="24"/>
                <w:rtl/>
                <w:lang w:bidi="ar-QA"/>
              </w:rPr>
              <w:t>مدرسة إم حكيم الثانوية</w:t>
            </w:r>
          </w:p>
        </w:tc>
      </w:tr>
      <w:tr w:rsidR="000073CE" w14:paraId="6DF66099" w14:textId="77777777" w:rsidTr="000844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</w:tcPr>
          <w:p w14:paraId="0BAC660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628" w:type="dxa"/>
            <w:vMerge/>
          </w:tcPr>
          <w:p w14:paraId="6FD4021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36253B4" w14:textId="4B3D62F7" w:rsidR="000073CE" w:rsidRPr="00CE2BA9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711" w:type="dxa"/>
          </w:tcPr>
          <w:p w14:paraId="5E31DE5B" w14:textId="0C93C70E" w:rsidR="000073CE" w:rsidRPr="00797A11" w:rsidRDefault="008A27B0" w:rsidP="004A5F01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مدرسة الكوثر الثانوية </w:t>
            </w:r>
          </w:p>
        </w:tc>
        <w:tc>
          <w:tcPr>
            <w:tcW w:w="2324" w:type="dxa"/>
          </w:tcPr>
          <w:p w14:paraId="3A2C2B37" w14:textId="7649E23D" w:rsidR="00797A11" w:rsidRPr="00797A11" w:rsidRDefault="008A27B0" w:rsidP="004A5F01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>مدرسة الكرعانه المشتركة</w:t>
            </w:r>
          </w:p>
        </w:tc>
        <w:tc>
          <w:tcPr>
            <w:tcW w:w="924" w:type="dxa"/>
          </w:tcPr>
          <w:p w14:paraId="4B82B4DF" w14:textId="5BA9584E" w:rsidR="000073CE" w:rsidRPr="00784320" w:rsidRDefault="008A27B0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 - 0</w:t>
            </w:r>
          </w:p>
        </w:tc>
        <w:tc>
          <w:tcPr>
            <w:tcW w:w="2512" w:type="dxa"/>
          </w:tcPr>
          <w:p w14:paraId="7061AB52" w14:textId="27BC570D" w:rsidR="000073CE" w:rsidRPr="004A5F01" w:rsidRDefault="008A27B0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8"/>
                <w:szCs w:val="28"/>
                <w:rtl/>
                <w:lang w:bidi="ar-EG"/>
              </w:rPr>
            </w:pPr>
            <w:r w:rsidRPr="004A5F01">
              <w:rPr>
                <w:rFonts w:cs="Abdo Line" w:hint="cs"/>
                <w:color w:val="FF0000"/>
                <w:sz w:val="24"/>
                <w:szCs w:val="24"/>
                <w:rtl/>
                <w:lang w:bidi="ar-EG"/>
              </w:rPr>
              <w:t>مدرسة الكوثر الثانوية</w:t>
            </w:r>
          </w:p>
        </w:tc>
      </w:tr>
      <w:tr w:rsidR="001265AC" w14:paraId="0BEABF74" w14:textId="77777777" w:rsidTr="000844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</w:tcPr>
          <w:p w14:paraId="4F6A74F4" w14:textId="704F622E" w:rsidR="001265AC" w:rsidRDefault="00766305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628" w:type="dxa"/>
          </w:tcPr>
          <w:p w14:paraId="42159CA4" w14:textId="77777777" w:rsidR="001265AC" w:rsidRPr="008038EE" w:rsidRDefault="001265A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52271DE9" w14:textId="78085F82" w:rsidR="001265AC" w:rsidRPr="00CE2BA9" w:rsidRDefault="004239EB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2711" w:type="dxa"/>
          </w:tcPr>
          <w:p w14:paraId="41B367C9" w14:textId="44C14C37" w:rsidR="001265AC" w:rsidRPr="00797A11" w:rsidRDefault="008A27B0" w:rsidP="004A5F01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مدرسة زبيدة الثانوية </w:t>
            </w:r>
          </w:p>
        </w:tc>
        <w:tc>
          <w:tcPr>
            <w:tcW w:w="2324" w:type="dxa"/>
          </w:tcPr>
          <w:p w14:paraId="1AA15254" w14:textId="7934448B" w:rsidR="001265AC" w:rsidRPr="00797A11" w:rsidRDefault="008A27B0" w:rsidP="004A5F01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مدرسة الايمان الثانوية </w:t>
            </w:r>
          </w:p>
        </w:tc>
        <w:tc>
          <w:tcPr>
            <w:tcW w:w="924" w:type="dxa"/>
          </w:tcPr>
          <w:p w14:paraId="39E01EDB" w14:textId="0B793E71" w:rsidR="001265AC" w:rsidRPr="00784320" w:rsidRDefault="008A27B0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8 - 2</w:t>
            </w:r>
          </w:p>
        </w:tc>
        <w:tc>
          <w:tcPr>
            <w:tcW w:w="2512" w:type="dxa"/>
          </w:tcPr>
          <w:p w14:paraId="660C9631" w14:textId="0E376B9F" w:rsidR="001265AC" w:rsidRPr="004A5F01" w:rsidRDefault="008A27B0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8"/>
                <w:szCs w:val="28"/>
                <w:rtl/>
                <w:lang w:bidi="ar-EG"/>
              </w:rPr>
            </w:pPr>
            <w:r w:rsidRPr="004A5F01">
              <w:rPr>
                <w:rFonts w:cs="Abdo Line" w:hint="cs"/>
                <w:color w:val="FF0000"/>
                <w:sz w:val="24"/>
                <w:szCs w:val="24"/>
                <w:rtl/>
                <w:lang w:bidi="ar-EG"/>
              </w:rPr>
              <w:t>مدرسة زبيدة الثانوية</w:t>
            </w:r>
          </w:p>
        </w:tc>
      </w:tr>
      <w:tr w:rsidR="004239EB" w14:paraId="1A37E774" w14:textId="77777777" w:rsidTr="000844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</w:tcPr>
          <w:p w14:paraId="5221415B" w14:textId="3076782C" w:rsidR="004239EB" w:rsidRDefault="00766305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628" w:type="dxa"/>
          </w:tcPr>
          <w:p w14:paraId="60D52D14" w14:textId="77777777" w:rsidR="004239EB" w:rsidRPr="008038EE" w:rsidRDefault="004239EB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6D2F3D1E" w14:textId="7444EACB" w:rsidR="004239EB" w:rsidRPr="00CE2BA9" w:rsidRDefault="004239EB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4</w:t>
            </w:r>
          </w:p>
        </w:tc>
        <w:tc>
          <w:tcPr>
            <w:tcW w:w="2711" w:type="dxa"/>
          </w:tcPr>
          <w:p w14:paraId="48489478" w14:textId="53015363" w:rsidR="004239EB" w:rsidRDefault="002B6A93" w:rsidP="004A5F01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مدرسة الوكير الثانوية </w:t>
            </w:r>
          </w:p>
        </w:tc>
        <w:tc>
          <w:tcPr>
            <w:tcW w:w="2324" w:type="dxa"/>
          </w:tcPr>
          <w:p w14:paraId="2374A114" w14:textId="237CCEE6" w:rsidR="004239EB" w:rsidRPr="00797A11" w:rsidRDefault="002B6A93" w:rsidP="004A5F01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مدرسة أروي الثانوية </w:t>
            </w:r>
            <w:r w:rsidR="00766305"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 </w:t>
            </w:r>
          </w:p>
        </w:tc>
        <w:tc>
          <w:tcPr>
            <w:tcW w:w="924" w:type="dxa"/>
          </w:tcPr>
          <w:p w14:paraId="4C543BCE" w14:textId="0EC7A134" w:rsidR="004239EB" w:rsidRPr="00784320" w:rsidRDefault="002B6A93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4 - 4</w:t>
            </w:r>
          </w:p>
        </w:tc>
        <w:tc>
          <w:tcPr>
            <w:tcW w:w="2512" w:type="dxa"/>
          </w:tcPr>
          <w:p w14:paraId="568728DF" w14:textId="2BFC72AA" w:rsidR="004239EB" w:rsidRPr="004A5F01" w:rsidRDefault="002B6A93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8"/>
                <w:szCs w:val="28"/>
                <w:rtl/>
                <w:lang w:bidi="ar-EG"/>
              </w:rPr>
            </w:pPr>
            <w:r w:rsidRPr="004A5F01">
              <w:rPr>
                <w:rFonts w:cs="Abdo Line" w:hint="cs"/>
                <w:color w:val="FF0000"/>
                <w:sz w:val="24"/>
                <w:szCs w:val="24"/>
                <w:rtl/>
                <w:lang w:bidi="ar-EG"/>
              </w:rPr>
              <w:t>مدرسة الوكير الثانوية</w:t>
            </w:r>
          </w:p>
        </w:tc>
      </w:tr>
      <w:tr w:rsidR="00766305" w14:paraId="24D801C3" w14:textId="77777777" w:rsidTr="000844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</w:tcPr>
          <w:p w14:paraId="2980960B" w14:textId="4BED0B52" w:rsidR="00766305" w:rsidRDefault="00766305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628" w:type="dxa"/>
          </w:tcPr>
          <w:p w14:paraId="4508F2BF" w14:textId="77777777" w:rsidR="00766305" w:rsidRPr="008038EE" w:rsidRDefault="00766305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03555F8F" w14:textId="21F986D7" w:rsidR="00766305" w:rsidRDefault="00766305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2711" w:type="dxa"/>
          </w:tcPr>
          <w:p w14:paraId="7D3FA013" w14:textId="1EDB5C6B" w:rsidR="00766305" w:rsidRDefault="00D873B8" w:rsidP="004A5F01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مدرسة الجميلية المشتركة </w:t>
            </w:r>
          </w:p>
        </w:tc>
        <w:tc>
          <w:tcPr>
            <w:tcW w:w="2324" w:type="dxa"/>
          </w:tcPr>
          <w:p w14:paraId="0CED02C7" w14:textId="3568961A" w:rsidR="00766305" w:rsidRDefault="00D873B8" w:rsidP="000844BD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مدرسة روضة </w:t>
            </w:r>
            <w:r w:rsidR="000844BD">
              <w:rPr>
                <w:rFonts w:cs="Abdo Line" w:hint="cs"/>
                <w:sz w:val="24"/>
                <w:szCs w:val="24"/>
                <w:rtl/>
                <w:lang w:val="en-US" w:bidi="ar-EG"/>
              </w:rPr>
              <w:t>بنت</w:t>
            </w:r>
            <w:bookmarkStart w:id="0" w:name="_GoBack"/>
            <w:bookmarkEnd w:id="0"/>
            <w:r w:rsidR="000844BD"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 </w:t>
            </w: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>محمد</w:t>
            </w:r>
          </w:p>
        </w:tc>
        <w:tc>
          <w:tcPr>
            <w:tcW w:w="924" w:type="dxa"/>
          </w:tcPr>
          <w:p w14:paraId="7B9038DF" w14:textId="112FADFD" w:rsidR="00766305" w:rsidRPr="00784320" w:rsidRDefault="00F16245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  <w:r w:rsidR="00D873B8">
              <w:rPr>
                <w:rFonts w:cs="Abdo Line" w:hint="cs"/>
                <w:sz w:val="28"/>
                <w:szCs w:val="28"/>
                <w:rtl/>
                <w:lang w:bidi="ar-EG"/>
              </w:rPr>
              <w:t>- 9</w:t>
            </w:r>
          </w:p>
        </w:tc>
        <w:tc>
          <w:tcPr>
            <w:tcW w:w="2512" w:type="dxa"/>
          </w:tcPr>
          <w:p w14:paraId="66E2C622" w14:textId="5DF3486D" w:rsidR="00766305" w:rsidRPr="004A5F01" w:rsidRDefault="00D873B8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8"/>
                <w:szCs w:val="28"/>
                <w:rtl/>
                <w:lang w:bidi="ar-EG"/>
              </w:rPr>
            </w:pPr>
            <w:r w:rsidRPr="004A5F01">
              <w:rPr>
                <w:rFonts w:cs="Abdo Line" w:hint="cs"/>
                <w:color w:val="FF0000"/>
                <w:sz w:val="24"/>
                <w:szCs w:val="24"/>
                <w:rtl/>
                <w:lang w:val="en-US" w:bidi="ar-EG"/>
              </w:rPr>
              <w:t>مدرسة روضة بين محمد</w:t>
            </w:r>
          </w:p>
        </w:tc>
      </w:tr>
    </w:tbl>
    <w:p w14:paraId="490DB7D1" w14:textId="2E51B860" w:rsidR="004239EB" w:rsidRDefault="00621871" w:rsidP="004239EB">
      <w:pPr>
        <w:pStyle w:val="ListParagraph"/>
        <w:bidi/>
        <w:ind w:left="27"/>
        <w:rPr>
          <w:rtl/>
          <w:lang w:val="en-US" w:bidi="ar-QA"/>
        </w:rPr>
      </w:pPr>
      <w:r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  <w:r w:rsidR="004239EB">
        <w:rPr>
          <w:rFonts w:hint="cs"/>
          <w:rtl/>
          <w:lang w:val="en-US" w:bidi="ar-QA"/>
        </w:rPr>
        <w:t xml:space="preserve">  </w:t>
      </w:r>
    </w:p>
    <w:p w14:paraId="46F1CA00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44DF444F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444C612B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413879A0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2E9EC226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1B8AE92C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3B200DC2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57BC9DF9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7A0532C5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34799D30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38900A63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08EB4A8A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45974A0D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5800BE38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2F8E60F5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042A5F17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688E9ECA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426E9661" w14:textId="671BE49B" w:rsidR="00117E62" w:rsidRDefault="003C580F" w:rsidP="00117E62">
      <w:pPr>
        <w:pStyle w:val="ListParagraph"/>
        <w:bidi/>
        <w:ind w:left="27"/>
        <w:rPr>
          <w:rtl/>
          <w:lang w:val="en-US" w:bidi="ar-QA"/>
        </w:rPr>
      </w:pP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341DF94F" wp14:editId="7CF20DDC">
            <wp:extent cx="5507990" cy="1028158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BEFC4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3E79F497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67A91C25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632EA951" w14:textId="02D52B7B" w:rsidR="00117E62" w:rsidRPr="00784320" w:rsidRDefault="00117E62" w:rsidP="00117E62">
      <w:pPr>
        <w:pStyle w:val="ListParagraph"/>
        <w:bidi/>
        <w:ind w:left="27"/>
        <w:rPr>
          <w:rFonts w:cs="PT Bold Heading"/>
          <w:sz w:val="24"/>
          <w:szCs w:val="24"/>
          <w:rtl/>
          <w:lang w:bidi="ar-QA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المرحلة  </w:t>
      </w:r>
      <w:r>
        <w:rPr>
          <w:rFonts w:cs="PT Bold Heading" w:hint="cs"/>
          <w:sz w:val="24"/>
          <w:szCs w:val="24"/>
          <w:rtl/>
          <w:lang w:bidi="ar-QA"/>
        </w:rPr>
        <w:t xml:space="preserve">الثانوية </w:t>
      </w:r>
    </w:p>
    <w:p w14:paraId="10227380" w14:textId="77777777" w:rsidR="00117E62" w:rsidRPr="00784320" w:rsidRDefault="00117E62" w:rsidP="00117E62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14B5BEA2" w14:textId="07EF69E3" w:rsidR="00117E62" w:rsidRPr="001265AC" w:rsidRDefault="00117E62" w:rsidP="00117E62">
      <w:pPr>
        <w:pStyle w:val="ListParagraph"/>
        <w:bidi/>
        <w:ind w:left="27"/>
        <w:rPr>
          <w:rFonts w:cs="Times New Roman"/>
          <w:sz w:val="24"/>
          <w:szCs w:val="24"/>
          <w:rtl/>
          <w:lang w:bidi="ar-QA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التاريخ </w:t>
      </w:r>
      <w:r>
        <w:rPr>
          <w:rFonts w:cs="PT Bold Heading"/>
          <w:sz w:val="24"/>
          <w:szCs w:val="24"/>
          <w:lang w:bidi="ar-EG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8651D8">
        <w:rPr>
          <w:rFonts w:cs="PT Bold Heading" w:hint="cs"/>
          <w:sz w:val="24"/>
          <w:szCs w:val="24"/>
          <w:rtl/>
          <w:lang w:bidi="ar-EG"/>
        </w:rPr>
        <w:t>2-9-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/  </w:t>
      </w:r>
      <w:r>
        <w:rPr>
          <w:rFonts w:cs="PT Bold Heading" w:hint="cs"/>
          <w:sz w:val="24"/>
          <w:szCs w:val="24"/>
          <w:rtl/>
          <w:lang w:bidi="ar-EG"/>
        </w:rPr>
        <w:t>10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/    2022         </w:t>
      </w:r>
      <w:r w:rsidRPr="00784320">
        <w:rPr>
          <w:rFonts w:cs="PT Bold Heading"/>
          <w:sz w:val="24"/>
          <w:szCs w:val="24"/>
          <w:rtl/>
          <w:lang w:bidi="ar-EG"/>
        </w:rPr>
        <w:t>–</w:t>
      </w:r>
      <w:r>
        <w:rPr>
          <w:rFonts w:cs="PT Bold Heading" w:hint="cs"/>
          <w:sz w:val="24"/>
          <w:szCs w:val="24"/>
          <w:rtl/>
          <w:lang w:bidi="ar-EG"/>
        </w:rPr>
        <w:t xml:space="preserve">الاحد </w:t>
      </w:r>
      <w:r>
        <w:rPr>
          <w:rFonts w:cs="PT Bold Heading" w:hint="cs"/>
          <w:sz w:val="24"/>
          <w:szCs w:val="24"/>
          <w:rtl/>
          <w:lang w:bidi="ar-QA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 - مدارس </w:t>
      </w:r>
      <w:r>
        <w:rPr>
          <w:rFonts w:cs="PT Bold Heading" w:hint="cs"/>
          <w:sz w:val="24"/>
          <w:szCs w:val="24"/>
          <w:rtl/>
          <w:lang w:bidi="ar-EG"/>
        </w:rPr>
        <w:t xml:space="preserve">حكومي </w:t>
      </w:r>
    </w:p>
    <w:p w14:paraId="1B5F0B1F" w14:textId="77777777" w:rsidR="00117E62" w:rsidRPr="00784320" w:rsidRDefault="00117E62" w:rsidP="00117E62">
      <w:pPr>
        <w:pStyle w:val="ListParagraph"/>
        <w:bidi/>
        <w:ind w:left="27"/>
        <w:rPr>
          <w:rFonts w:cs="Times New Roman"/>
          <w:sz w:val="24"/>
          <w:szCs w:val="24"/>
          <w:rtl/>
          <w:lang w:bidi="ar-EG"/>
        </w:rPr>
      </w:pPr>
    </w:p>
    <w:p w14:paraId="283A5591" w14:textId="77777777" w:rsidR="00117E62" w:rsidRPr="00784320" w:rsidRDefault="00117E62" w:rsidP="00117E62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مركز :    مدرسة </w:t>
      </w:r>
      <w:r>
        <w:rPr>
          <w:rFonts w:cs="PT Bold Heading" w:hint="cs"/>
          <w:sz w:val="24"/>
          <w:szCs w:val="24"/>
          <w:rtl/>
          <w:lang w:bidi="ar-EG"/>
        </w:rPr>
        <w:t xml:space="preserve"> رقية الإعدادية للبنات </w:t>
      </w:r>
    </w:p>
    <w:p w14:paraId="60F16315" w14:textId="77777777" w:rsidR="00117E62" w:rsidRPr="00784320" w:rsidRDefault="00117E62" w:rsidP="00117E62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2772FA71" w14:textId="77777777" w:rsidR="00117E62" w:rsidRPr="00D741A9" w:rsidRDefault="00117E62" w:rsidP="00117E62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080" w:type="dxa"/>
        <w:tblInd w:w="-350" w:type="dxa"/>
        <w:tblLook w:val="04A0" w:firstRow="1" w:lastRow="0" w:firstColumn="1" w:lastColumn="0" w:noHBand="0" w:noVBand="1"/>
      </w:tblPr>
      <w:tblGrid>
        <w:gridCol w:w="358"/>
        <w:gridCol w:w="628"/>
        <w:gridCol w:w="893"/>
        <w:gridCol w:w="2297"/>
        <w:gridCol w:w="2365"/>
        <w:gridCol w:w="964"/>
        <w:gridCol w:w="2575"/>
      </w:tblGrid>
      <w:tr w:rsidR="00117E62" w14:paraId="766150C8" w14:textId="77777777" w:rsidTr="00BF35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00FE846A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628" w:type="dxa"/>
            <w:vMerge w:val="restart"/>
            <w:textDirection w:val="btLr"/>
          </w:tcPr>
          <w:p w14:paraId="3F2A954C" w14:textId="78FED517" w:rsidR="00117E62" w:rsidRPr="008038EE" w:rsidRDefault="00117E62" w:rsidP="00BF35CB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المجموعة 1</w:t>
            </w:r>
          </w:p>
        </w:tc>
        <w:tc>
          <w:tcPr>
            <w:tcW w:w="893" w:type="dxa"/>
          </w:tcPr>
          <w:p w14:paraId="5FAE66B1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297" w:type="dxa"/>
          </w:tcPr>
          <w:p w14:paraId="40A670B0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365" w:type="dxa"/>
          </w:tcPr>
          <w:p w14:paraId="4C3DE85A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964" w:type="dxa"/>
          </w:tcPr>
          <w:p w14:paraId="7E07AB6B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575" w:type="dxa"/>
          </w:tcPr>
          <w:p w14:paraId="07482933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117E62" w14:paraId="56FA74FD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0E64FEE5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628" w:type="dxa"/>
            <w:vMerge/>
          </w:tcPr>
          <w:p w14:paraId="539362F1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5847A9E4" w14:textId="77777777" w:rsidR="00117E62" w:rsidRPr="00CE2BA9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297" w:type="dxa"/>
          </w:tcPr>
          <w:p w14:paraId="504D70B6" w14:textId="731673E4" w:rsidR="00117E62" w:rsidRPr="00784320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QA"/>
              </w:rPr>
            </w:pPr>
            <w:r>
              <w:rPr>
                <w:rFonts w:cs="Abdo Line" w:hint="cs"/>
                <w:sz w:val="24"/>
                <w:szCs w:val="24"/>
                <w:rtl/>
                <w:lang w:bidi="ar-QA"/>
              </w:rPr>
              <w:t xml:space="preserve">الايمان الثانوية </w:t>
            </w:r>
          </w:p>
        </w:tc>
        <w:tc>
          <w:tcPr>
            <w:tcW w:w="2365" w:type="dxa"/>
          </w:tcPr>
          <w:p w14:paraId="45E9CAA3" w14:textId="3400BDEF" w:rsidR="00117E62" w:rsidRPr="00784320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إمسعيد الثانوية </w:t>
            </w:r>
          </w:p>
        </w:tc>
        <w:tc>
          <w:tcPr>
            <w:tcW w:w="964" w:type="dxa"/>
          </w:tcPr>
          <w:p w14:paraId="350FA4DC" w14:textId="36A8ADF4" w:rsidR="00117E62" w:rsidRPr="00784320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9 - 0</w:t>
            </w:r>
          </w:p>
        </w:tc>
        <w:tc>
          <w:tcPr>
            <w:tcW w:w="2575" w:type="dxa"/>
          </w:tcPr>
          <w:p w14:paraId="34345700" w14:textId="15A6AF88" w:rsidR="00117E62" w:rsidRPr="00784320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QA"/>
              </w:rPr>
              <w:t>الايمان الثانوية</w:t>
            </w:r>
          </w:p>
        </w:tc>
      </w:tr>
      <w:tr w:rsidR="00117E62" w14:paraId="4C9C733C" w14:textId="77777777" w:rsidTr="004071CA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6166ED84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628" w:type="dxa"/>
            <w:vMerge/>
          </w:tcPr>
          <w:p w14:paraId="44B2D877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1C271C35" w14:textId="77777777" w:rsidR="00117E62" w:rsidRPr="00CE2BA9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297" w:type="dxa"/>
          </w:tcPr>
          <w:p w14:paraId="2371E1F7" w14:textId="743DF1B4" w:rsidR="00117E62" w:rsidRPr="00797A11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الخور الثانوية </w:t>
            </w:r>
          </w:p>
        </w:tc>
        <w:tc>
          <w:tcPr>
            <w:tcW w:w="2365" w:type="dxa"/>
          </w:tcPr>
          <w:p w14:paraId="62F689DC" w14:textId="3276D1B3" w:rsidR="00117E62" w:rsidRPr="00797A11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الشيماء الثانوية </w:t>
            </w:r>
          </w:p>
        </w:tc>
        <w:tc>
          <w:tcPr>
            <w:tcW w:w="964" w:type="dxa"/>
          </w:tcPr>
          <w:p w14:paraId="2713A18D" w14:textId="609DADB1" w:rsidR="00117E62" w:rsidRPr="00784320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6 - 0</w:t>
            </w:r>
          </w:p>
        </w:tc>
        <w:tc>
          <w:tcPr>
            <w:tcW w:w="2575" w:type="dxa"/>
          </w:tcPr>
          <w:p w14:paraId="372975E4" w14:textId="76C0E1A7" w:rsidR="00117E62" w:rsidRPr="00784320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الخور الثانوية</w:t>
            </w:r>
          </w:p>
        </w:tc>
      </w:tr>
      <w:tr w:rsidR="00117E62" w14:paraId="71742A92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28FDA29C" w14:textId="6341C385" w:rsidR="00117E62" w:rsidRDefault="00117E62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628" w:type="dxa"/>
          </w:tcPr>
          <w:p w14:paraId="2553FE09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2455E10" w14:textId="77777777" w:rsidR="00117E62" w:rsidRPr="00CE2BA9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2297" w:type="dxa"/>
          </w:tcPr>
          <w:p w14:paraId="5A364787" w14:textId="28486A33" w:rsidR="00117E62" w:rsidRPr="00797A11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الوكرة الثانوية </w:t>
            </w:r>
          </w:p>
        </w:tc>
        <w:tc>
          <w:tcPr>
            <w:tcW w:w="2365" w:type="dxa"/>
          </w:tcPr>
          <w:p w14:paraId="6F62FD54" w14:textId="07B41471" w:rsidR="00117E62" w:rsidRPr="00797A11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العب الثانوية </w:t>
            </w:r>
          </w:p>
        </w:tc>
        <w:tc>
          <w:tcPr>
            <w:tcW w:w="964" w:type="dxa"/>
          </w:tcPr>
          <w:p w14:paraId="439D5FF3" w14:textId="2280D9A4" w:rsidR="00117E62" w:rsidRPr="00784320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 - 3</w:t>
            </w:r>
          </w:p>
        </w:tc>
        <w:tc>
          <w:tcPr>
            <w:tcW w:w="2575" w:type="dxa"/>
          </w:tcPr>
          <w:p w14:paraId="0776BE6E" w14:textId="54CA515C" w:rsidR="00117E62" w:rsidRPr="00784320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الوكرة الثانوية</w:t>
            </w:r>
          </w:p>
        </w:tc>
      </w:tr>
      <w:tr w:rsidR="00117E62" w14:paraId="279D82DF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10920E1D" w14:textId="6CF6C25F" w:rsidR="00117E62" w:rsidRDefault="00117E62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628" w:type="dxa"/>
          </w:tcPr>
          <w:p w14:paraId="4E3437BD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444B3942" w14:textId="77777777" w:rsidR="00117E62" w:rsidRPr="00CE2BA9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4</w:t>
            </w:r>
          </w:p>
        </w:tc>
        <w:tc>
          <w:tcPr>
            <w:tcW w:w="2297" w:type="dxa"/>
          </w:tcPr>
          <w:p w14:paraId="14E06C86" w14:textId="4A099014" w:rsidR="00117E62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زبيدة الثانوية </w:t>
            </w:r>
          </w:p>
        </w:tc>
        <w:tc>
          <w:tcPr>
            <w:tcW w:w="2365" w:type="dxa"/>
          </w:tcPr>
          <w:p w14:paraId="00B01877" w14:textId="69A45072" w:rsidR="00117E62" w:rsidRPr="00797A11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الكرعانه المشتركة </w:t>
            </w:r>
          </w:p>
        </w:tc>
        <w:tc>
          <w:tcPr>
            <w:tcW w:w="964" w:type="dxa"/>
          </w:tcPr>
          <w:p w14:paraId="7EA74127" w14:textId="45353D83" w:rsidR="00117E62" w:rsidRPr="00784320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0 - 1</w:t>
            </w:r>
          </w:p>
        </w:tc>
        <w:tc>
          <w:tcPr>
            <w:tcW w:w="2575" w:type="dxa"/>
          </w:tcPr>
          <w:p w14:paraId="717B70A6" w14:textId="52CAB2AB" w:rsidR="00117E62" w:rsidRPr="00784320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>الكرعانه المشتركة</w:t>
            </w:r>
          </w:p>
        </w:tc>
      </w:tr>
    </w:tbl>
    <w:p w14:paraId="60B27482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  <w:r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  <w:r>
        <w:rPr>
          <w:rFonts w:hint="cs"/>
          <w:rtl/>
          <w:lang w:val="en-US" w:bidi="ar-QA"/>
        </w:rPr>
        <w:t xml:space="preserve">  </w:t>
      </w:r>
    </w:p>
    <w:p w14:paraId="392C94B7" w14:textId="77777777" w:rsidR="00117E62" w:rsidRPr="00621871" w:rsidRDefault="00117E62" w:rsidP="00117E6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</w:p>
    <w:p w14:paraId="12D47B0F" w14:textId="7EC571A1" w:rsidR="00621871" w:rsidRP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</w:p>
    <w:sectPr w:rsidR="00621871" w:rsidRPr="00621871" w:rsidSect="000C0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6BA460" w14:textId="77777777" w:rsidR="00B06E41" w:rsidRDefault="00B06E41" w:rsidP="0053265E">
      <w:pPr>
        <w:spacing w:after="0" w:line="240" w:lineRule="auto"/>
      </w:pPr>
      <w:r>
        <w:separator/>
      </w:r>
    </w:p>
  </w:endnote>
  <w:endnote w:type="continuationSeparator" w:id="0">
    <w:p w14:paraId="60EE32CF" w14:textId="77777777" w:rsidR="00B06E41" w:rsidRDefault="00B06E41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E33592" w14:textId="77777777" w:rsidR="00B06E41" w:rsidRDefault="00B06E41" w:rsidP="0053265E">
      <w:pPr>
        <w:spacing w:after="0" w:line="240" w:lineRule="auto"/>
      </w:pPr>
      <w:r>
        <w:separator/>
      </w:r>
    </w:p>
  </w:footnote>
  <w:footnote w:type="continuationSeparator" w:id="0">
    <w:p w14:paraId="4BCBE800" w14:textId="77777777" w:rsidR="00B06E41" w:rsidRDefault="00B06E41" w:rsidP="00532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073CE"/>
    <w:rsid w:val="00016E7F"/>
    <w:rsid w:val="0004119A"/>
    <w:rsid w:val="00041DC5"/>
    <w:rsid w:val="000844BD"/>
    <w:rsid w:val="00087E02"/>
    <w:rsid w:val="000C0668"/>
    <w:rsid w:val="000D067D"/>
    <w:rsid w:val="00101377"/>
    <w:rsid w:val="00117E62"/>
    <w:rsid w:val="001265AC"/>
    <w:rsid w:val="00143ACC"/>
    <w:rsid w:val="0017380B"/>
    <w:rsid w:val="00182A6B"/>
    <w:rsid w:val="001C6FC7"/>
    <w:rsid w:val="0021135B"/>
    <w:rsid w:val="002508F1"/>
    <w:rsid w:val="002B6A93"/>
    <w:rsid w:val="002C46C3"/>
    <w:rsid w:val="003548CC"/>
    <w:rsid w:val="003742B9"/>
    <w:rsid w:val="003C580F"/>
    <w:rsid w:val="003E3743"/>
    <w:rsid w:val="004071CA"/>
    <w:rsid w:val="004239EB"/>
    <w:rsid w:val="004441E1"/>
    <w:rsid w:val="0045671D"/>
    <w:rsid w:val="004668B4"/>
    <w:rsid w:val="00466FE1"/>
    <w:rsid w:val="004A42B4"/>
    <w:rsid w:val="004A5F01"/>
    <w:rsid w:val="004B1B25"/>
    <w:rsid w:val="004D7973"/>
    <w:rsid w:val="004E5D32"/>
    <w:rsid w:val="0053265E"/>
    <w:rsid w:val="0055385F"/>
    <w:rsid w:val="00566D5A"/>
    <w:rsid w:val="005828A6"/>
    <w:rsid w:val="005C2BA5"/>
    <w:rsid w:val="00621871"/>
    <w:rsid w:val="00686FEA"/>
    <w:rsid w:val="006F068A"/>
    <w:rsid w:val="006F0ED0"/>
    <w:rsid w:val="00753C57"/>
    <w:rsid w:val="00756DE5"/>
    <w:rsid w:val="00766305"/>
    <w:rsid w:val="00784320"/>
    <w:rsid w:val="00797A11"/>
    <w:rsid w:val="007A28CF"/>
    <w:rsid w:val="007A7614"/>
    <w:rsid w:val="00827A39"/>
    <w:rsid w:val="00840853"/>
    <w:rsid w:val="00854E5E"/>
    <w:rsid w:val="008651D8"/>
    <w:rsid w:val="008A27B0"/>
    <w:rsid w:val="008A33C7"/>
    <w:rsid w:val="008B0B92"/>
    <w:rsid w:val="008B1E2B"/>
    <w:rsid w:val="008B49C5"/>
    <w:rsid w:val="008C28AF"/>
    <w:rsid w:val="00913EE8"/>
    <w:rsid w:val="00963B34"/>
    <w:rsid w:val="00965B04"/>
    <w:rsid w:val="00992BA2"/>
    <w:rsid w:val="009B5BB9"/>
    <w:rsid w:val="009C4D06"/>
    <w:rsid w:val="009E7332"/>
    <w:rsid w:val="00A41242"/>
    <w:rsid w:val="00A6461A"/>
    <w:rsid w:val="00A654F3"/>
    <w:rsid w:val="00A873E7"/>
    <w:rsid w:val="00AB1A59"/>
    <w:rsid w:val="00AB580B"/>
    <w:rsid w:val="00AE10EB"/>
    <w:rsid w:val="00AE4C9F"/>
    <w:rsid w:val="00B06E41"/>
    <w:rsid w:val="00B369A3"/>
    <w:rsid w:val="00B421E2"/>
    <w:rsid w:val="00BA5751"/>
    <w:rsid w:val="00BE1CEB"/>
    <w:rsid w:val="00BF702A"/>
    <w:rsid w:val="00C06D43"/>
    <w:rsid w:val="00C174F9"/>
    <w:rsid w:val="00C34319"/>
    <w:rsid w:val="00C86819"/>
    <w:rsid w:val="00CC56DC"/>
    <w:rsid w:val="00CD0C6D"/>
    <w:rsid w:val="00CE2BA9"/>
    <w:rsid w:val="00CF0195"/>
    <w:rsid w:val="00D0240A"/>
    <w:rsid w:val="00D37B4B"/>
    <w:rsid w:val="00D423E3"/>
    <w:rsid w:val="00D500D9"/>
    <w:rsid w:val="00D547BC"/>
    <w:rsid w:val="00D873B8"/>
    <w:rsid w:val="00DE5CA5"/>
    <w:rsid w:val="00E30FB1"/>
    <w:rsid w:val="00E37B2B"/>
    <w:rsid w:val="00E95127"/>
    <w:rsid w:val="00EA5DED"/>
    <w:rsid w:val="00EA7060"/>
    <w:rsid w:val="00EA792F"/>
    <w:rsid w:val="00EE470C"/>
    <w:rsid w:val="00F16245"/>
    <w:rsid w:val="00F9792A"/>
    <w:rsid w:val="00FE2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FF2535-F582-4C95-96CD-B2A5873C9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49</cp:revision>
  <cp:lastPrinted>2022-10-13T04:30:00Z</cp:lastPrinted>
  <dcterms:created xsi:type="dcterms:W3CDTF">2022-09-27T08:23:00Z</dcterms:created>
  <dcterms:modified xsi:type="dcterms:W3CDTF">2023-01-08T10:20:00Z</dcterms:modified>
</cp:coreProperties>
</file>